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269A4C" w14:textId="77777777" w:rsidR="00425CB0" w:rsidRPr="002E290A" w:rsidRDefault="00425CB0" w:rsidP="00F96826">
      <w:pPr>
        <w:spacing w:line="480" w:lineRule="auto"/>
        <w:jc w:val="center"/>
        <w:rPr>
          <w:rFonts w:ascii="Times New Roman" w:hAnsi="Times New Roman" w:cs="Times New Roman"/>
          <w:bCs/>
          <w:sz w:val="24"/>
          <w:szCs w:val="24"/>
        </w:rPr>
      </w:pPr>
    </w:p>
    <w:p w14:paraId="2EFA3B83" w14:textId="77777777" w:rsidR="00425CB0" w:rsidRPr="002E290A" w:rsidRDefault="00425CB0" w:rsidP="00F96826">
      <w:pPr>
        <w:spacing w:line="480" w:lineRule="auto"/>
        <w:jc w:val="center"/>
        <w:rPr>
          <w:rFonts w:ascii="Times New Roman" w:hAnsi="Times New Roman" w:cs="Times New Roman"/>
          <w:bCs/>
          <w:sz w:val="24"/>
          <w:szCs w:val="24"/>
        </w:rPr>
      </w:pPr>
    </w:p>
    <w:p w14:paraId="50C9EBA1" w14:textId="77777777" w:rsidR="00425CB0" w:rsidRPr="002E290A" w:rsidRDefault="00425CB0" w:rsidP="00F96826">
      <w:pPr>
        <w:spacing w:line="480" w:lineRule="auto"/>
        <w:jc w:val="center"/>
        <w:rPr>
          <w:rFonts w:ascii="Times New Roman" w:hAnsi="Times New Roman" w:cs="Times New Roman"/>
          <w:bCs/>
          <w:sz w:val="24"/>
          <w:szCs w:val="24"/>
        </w:rPr>
      </w:pPr>
    </w:p>
    <w:p w14:paraId="6D614D90" w14:textId="77777777" w:rsidR="00425CB0" w:rsidRPr="002E290A" w:rsidRDefault="00425CB0" w:rsidP="00F96826">
      <w:pPr>
        <w:spacing w:line="480" w:lineRule="auto"/>
        <w:jc w:val="center"/>
        <w:rPr>
          <w:rFonts w:ascii="Times New Roman" w:hAnsi="Times New Roman" w:cs="Times New Roman"/>
          <w:bCs/>
          <w:sz w:val="24"/>
          <w:szCs w:val="24"/>
        </w:rPr>
      </w:pPr>
    </w:p>
    <w:p w14:paraId="48E9717E" w14:textId="77777777" w:rsidR="00425CB0" w:rsidRPr="002E290A" w:rsidRDefault="00425CB0" w:rsidP="00F96826">
      <w:pPr>
        <w:spacing w:line="480" w:lineRule="auto"/>
        <w:jc w:val="center"/>
        <w:rPr>
          <w:rFonts w:ascii="Times New Roman" w:hAnsi="Times New Roman" w:cs="Times New Roman"/>
          <w:bCs/>
          <w:sz w:val="24"/>
          <w:szCs w:val="24"/>
        </w:rPr>
      </w:pPr>
    </w:p>
    <w:p w14:paraId="3EB3C311" w14:textId="77777777" w:rsidR="00425CB0" w:rsidRPr="002E290A" w:rsidRDefault="00425CB0" w:rsidP="00F96826">
      <w:pPr>
        <w:spacing w:line="480" w:lineRule="auto"/>
        <w:jc w:val="center"/>
        <w:rPr>
          <w:rFonts w:ascii="Times New Roman" w:hAnsi="Times New Roman" w:cs="Times New Roman"/>
          <w:bCs/>
          <w:sz w:val="24"/>
          <w:szCs w:val="24"/>
        </w:rPr>
      </w:pPr>
    </w:p>
    <w:p w14:paraId="114F4A48" w14:textId="77777777" w:rsidR="00425CB0" w:rsidRPr="002E290A" w:rsidRDefault="00425CB0" w:rsidP="00F96826">
      <w:pPr>
        <w:spacing w:line="480" w:lineRule="auto"/>
        <w:jc w:val="center"/>
        <w:rPr>
          <w:rFonts w:ascii="Times New Roman" w:hAnsi="Times New Roman" w:cs="Times New Roman"/>
          <w:bCs/>
          <w:sz w:val="24"/>
          <w:szCs w:val="24"/>
        </w:rPr>
      </w:pPr>
    </w:p>
    <w:p w14:paraId="57A68DFB" w14:textId="1BDB4D06" w:rsidR="00E47637" w:rsidRPr="002E290A" w:rsidRDefault="00425CB0" w:rsidP="00F96826">
      <w:pPr>
        <w:spacing w:line="480" w:lineRule="auto"/>
        <w:jc w:val="center"/>
        <w:rPr>
          <w:rFonts w:ascii="Times New Roman" w:hAnsi="Times New Roman" w:cs="Times New Roman"/>
          <w:bCs/>
          <w:sz w:val="24"/>
          <w:szCs w:val="24"/>
        </w:rPr>
      </w:pPr>
      <w:r w:rsidRPr="002E290A">
        <w:rPr>
          <w:rFonts w:ascii="Times New Roman" w:hAnsi="Times New Roman" w:cs="Times New Roman"/>
          <w:bCs/>
          <w:sz w:val="24"/>
          <w:szCs w:val="24"/>
        </w:rPr>
        <w:t>Leadership Motivation and its Effect on Employee Performance</w:t>
      </w:r>
    </w:p>
    <w:p w14:paraId="21DFE51F" w14:textId="41932BCB" w:rsidR="00425CB0" w:rsidRPr="002E290A" w:rsidRDefault="00425CB0" w:rsidP="00F96826">
      <w:pPr>
        <w:spacing w:line="480" w:lineRule="auto"/>
        <w:jc w:val="center"/>
        <w:rPr>
          <w:rFonts w:ascii="Times New Roman" w:hAnsi="Times New Roman" w:cs="Times New Roman"/>
          <w:bCs/>
          <w:sz w:val="24"/>
          <w:szCs w:val="24"/>
        </w:rPr>
      </w:pPr>
      <w:r w:rsidRPr="002E290A">
        <w:rPr>
          <w:rFonts w:ascii="Times New Roman" w:hAnsi="Times New Roman" w:cs="Times New Roman"/>
          <w:bCs/>
          <w:sz w:val="24"/>
          <w:szCs w:val="24"/>
        </w:rPr>
        <w:t>Name</w:t>
      </w:r>
    </w:p>
    <w:p w14:paraId="4603EDA7" w14:textId="200285FF" w:rsidR="00425CB0" w:rsidRPr="002E290A" w:rsidRDefault="00425CB0" w:rsidP="00F96826">
      <w:pPr>
        <w:spacing w:line="480" w:lineRule="auto"/>
        <w:jc w:val="center"/>
        <w:rPr>
          <w:rFonts w:ascii="Times New Roman" w:hAnsi="Times New Roman" w:cs="Times New Roman"/>
          <w:bCs/>
          <w:sz w:val="24"/>
          <w:szCs w:val="24"/>
        </w:rPr>
      </w:pPr>
      <w:r w:rsidRPr="002E290A">
        <w:rPr>
          <w:rFonts w:ascii="Times New Roman" w:hAnsi="Times New Roman" w:cs="Times New Roman"/>
          <w:bCs/>
          <w:sz w:val="24"/>
          <w:szCs w:val="24"/>
        </w:rPr>
        <w:t>Institutional Affiliation</w:t>
      </w:r>
    </w:p>
    <w:p w14:paraId="0EF4795F" w14:textId="77777777" w:rsidR="00425CB0" w:rsidRPr="002E290A" w:rsidRDefault="00425CB0" w:rsidP="00F96826">
      <w:pPr>
        <w:spacing w:line="480" w:lineRule="auto"/>
        <w:rPr>
          <w:rFonts w:ascii="Times New Roman" w:hAnsi="Times New Roman" w:cs="Times New Roman"/>
          <w:b/>
          <w:bCs/>
          <w:sz w:val="24"/>
          <w:szCs w:val="24"/>
        </w:rPr>
      </w:pPr>
      <w:r w:rsidRPr="002E290A">
        <w:rPr>
          <w:rFonts w:ascii="Times New Roman" w:hAnsi="Times New Roman" w:cs="Times New Roman"/>
          <w:b/>
          <w:bCs/>
          <w:sz w:val="24"/>
          <w:szCs w:val="24"/>
        </w:rPr>
        <w:br w:type="page"/>
      </w:r>
    </w:p>
    <w:p w14:paraId="3D051CE8" w14:textId="77777777" w:rsidR="00E2517F" w:rsidRPr="002E290A" w:rsidRDefault="00E2517F" w:rsidP="00F96826">
      <w:pPr>
        <w:spacing w:line="480" w:lineRule="auto"/>
        <w:rPr>
          <w:rFonts w:ascii="Times New Roman" w:hAnsi="Times New Roman" w:cs="Times New Roman"/>
          <w:sz w:val="24"/>
          <w:szCs w:val="24"/>
        </w:rPr>
      </w:pPr>
    </w:p>
    <w:p w14:paraId="0832D211" w14:textId="77777777" w:rsidR="00E2517F" w:rsidRPr="002E290A"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INTRODUCTION</w:t>
      </w:r>
    </w:p>
    <w:p w14:paraId="20B18B3A" w14:textId="77777777"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Over the years, different researchers have addressed the effects of leadership motivation on employee performance. Adopting a leadership style that promotes employee performance and productivity is essential because it determines the achievement of organizational objectives and competitive advantages. Good leadership promotes the achievement of excellent employee performance because it coordinates the allocation and use of human and other resources. Addressing employee concerns, treating them with respect, and appreciating their contribution to organizational growth can lead to employee satisfaction. Satisfied employees show more commitment to the organization and improved performances. This paper aims at addressing how leadership motivation affects employee performance. It will also explore approaches leaders can take to achieve optimal organizational objectives. The information provided in the research will be important for both employees and leaders in performance-based organizations. It will provide information that can be used to help leaders recruit motivated employees and lead successful organizations. </w:t>
      </w:r>
    </w:p>
    <w:p w14:paraId="5636FA9F" w14:textId="77777777" w:rsidR="00E2517F" w:rsidRPr="002E290A"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OVERVIEW OF ADAPTIVE LEADERSHIP</w:t>
      </w:r>
    </w:p>
    <w:p w14:paraId="1CBF935C"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One of the most important assets of an organization is leadership. Leadership can be defined as the process of socially influencing people and motivating them to work towards a common goal. In this case, leadership remains a relationship between those who influence and offer direction to people and the followers to whom the influence and direction is intended. In this regard, it is important to point out that leadership demands the possession of both nurtured and learned skills. It is through these skills that leaders get to inspire, encourage and inspire other </w:t>
      </w:r>
      <w:r w:rsidRPr="002E290A">
        <w:rPr>
          <w:rFonts w:ascii="Times New Roman" w:hAnsi="Times New Roman" w:cs="Times New Roman"/>
          <w:sz w:val="24"/>
          <w:szCs w:val="24"/>
        </w:rPr>
        <w:lastRenderedPageBreak/>
        <w:t xml:space="preserve">people. Leaders play different roles, including allocation of duties, making critical decisions, supervising the quality of work, giving incentives and payments. According to Burke (2007), leaders play a critical role in the implementation of policies, which can promote the achievement of sustainability. Burke (2007) argues that adaptive leadership is important because it promotes public engagement and addresses issues of sustainability. It is the role of leaders to involve employees in decision-making, interact with them, and promote open communication. Adapting to a changing business environment is necessary because it enables leaders to address employee needs better. Having a proper understanding of his employees’ needs and interests can increase the probability of achieving employee satisfaction. Satisfied employees perform better and increase productivity. Overall, leaders have the responsibility to focus on the bigger picture and develop a vision regarding where the organization or team could be, subsequently enabling members to have the same vision. There is the realization that in doing this, leaders aim at implementing substantive changes in their mandates. </w:t>
      </w:r>
    </w:p>
    <w:p w14:paraId="57E4FD91"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Effective leaders help and motivate their followers to be successful. They help followers achieve higher performance levels, become innovative, and promote growth and development. There are different techniques that leaders can use to become effective and lead to the achievement of organizational objectives. In a for-profit organization, leaders should lead by example, showing their followers how success can be achieved. Leaders should take responsibility for the successes and failures. Leaders should also support team members to ensure that they feel like part of the organization. Other traits that leaders should possess are careful listening, recognition of better performing members, and genuineness. It is essential to value the contributions of team members because it promotes productivity and improved performances. Establishing an environment where employees feel engaged is beneficial because </w:t>
      </w:r>
      <w:r w:rsidRPr="002E290A">
        <w:rPr>
          <w:rFonts w:ascii="Times New Roman" w:hAnsi="Times New Roman" w:cs="Times New Roman"/>
          <w:sz w:val="24"/>
          <w:szCs w:val="24"/>
        </w:rPr>
        <w:lastRenderedPageBreak/>
        <w:t xml:space="preserve">it prompts members to function optimally. Leaders should communicate objectives and goals to establish an environment for future success. Early communication helps design strategies for success and the elimination of failures. </w:t>
      </w:r>
    </w:p>
    <w:p w14:paraId="4D7997F1"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daptive leaders are critical at times of change. Considering that organizations today are operating in a highly dynamic and competitive business environment, it is important to adopt adaptive leadership, which allows a leader to lead people from diverse backgrounds. This leadership approach allows leaders and employees to succeed in an unpredictable business environment. This form of leadership entails having an understanding of the process of change. Evolution in real-time is the main proposition of adaptive leadership. Fundamentally, adaptive leadership according to Ronald Heifetz is a leadership model that assists organizations and their human resources to adapt and remain effective in challenging environments and situations (Heifetz, </w:t>
      </w:r>
      <w:proofErr w:type="spellStart"/>
      <w:r w:rsidRPr="002E290A">
        <w:rPr>
          <w:rFonts w:ascii="Times New Roman" w:hAnsi="Times New Roman" w:cs="Times New Roman"/>
          <w:sz w:val="24"/>
          <w:szCs w:val="24"/>
        </w:rPr>
        <w:t>Grashow</w:t>
      </w:r>
      <w:proofErr w:type="spellEnd"/>
      <w:r w:rsidRPr="002E290A">
        <w:rPr>
          <w:rFonts w:ascii="Times New Roman" w:hAnsi="Times New Roman" w:cs="Times New Roman"/>
          <w:sz w:val="24"/>
          <w:szCs w:val="24"/>
        </w:rPr>
        <w:t xml:space="preserve"> &amp; </w:t>
      </w:r>
      <w:proofErr w:type="spellStart"/>
      <w:r w:rsidRPr="002E290A">
        <w:rPr>
          <w:rFonts w:ascii="Times New Roman" w:hAnsi="Times New Roman" w:cs="Times New Roman"/>
          <w:sz w:val="24"/>
          <w:szCs w:val="24"/>
        </w:rPr>
        <w:t>Linsky</w:t>
      </w:r>
      <w:proofErr w:type="spellEnd"/>
      <w:r w:rsidRPr="002E290A">
        <w:rPr>
          <w:rFonts w:ascii="Times New Roman" w:hAnsi="Times New Roman" w:cs="Times New Roman"/>
          <w:sz w:val="24"/>
          <w:szCs w:val="24"/>
        </w:rPr>
        <w:t xml:space="preserve">, 2009). Leaders using this approach should be ready to facilitate change among employees. Not all employees handle change positively. Those with a negative perception of change need to be motivated to change to achieve success and thrive in a challenging work environment. In the research conducted by Burke (2007), it was identified that change can only be achieved by the inclusion of all stakeholders. Leaders need to involve team members in addressing change and solving problems because active participation, inclusion, and engagement promote improved performance. </w:t>
      </w:r>
    </w:p>
    <w:p w14:paraId="0A95E077"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Adaptive leadership is characterized by four main principles that help to make one an effective leader. For one, it is characterized by the emotional intelligence principle that refers to the ability to identify personal feelings and those of other individuals (</w:t>
      </w:r>
      <w:proofErr w:type="spellStart"/>
      <w:r w:rsidRPr="002E290A">
        <w:rPr>
          <w:rFonts w:ascii="Times New Roman" w:hAnsi="Times New Roman" w:cs="Times New Roman"/>
          <w:sz w:val="24"/>
          <w:szCs w:val="24"/>
        </w:rPr>
        <w:t>Kuluski</w:t>
      </w:r>
      <w:proofErr w:type="spellEnd"/>
      <w:r w:rsidRPr="002E290A">
        <w:rPr>
          <w:rFonts w:ascii="Times New Roman" w:hAnsi="Times New Roman" w:cs="Times New Roman"/>
          <w:sz w:val="24"/>
          <w:szCs w:val="24"/>
        </w:rPr>
        <w:t xml:space="preserve">, Reid &amp; Baker, 2020). Having this ability </w:t>
      </w:r>
      <w:proofErr w:type="gramStart"/>
      <w:r w:rsidRPr="002E290A">
        <w:rPr>
          <w:rFonts w:ascii="Times New Roman" w:hAnsi="Times New Roman" w:cs="Times New Roman"/>
          <w:sz w:val="24"/>
          <w:szCs w:val="24"/>
        </w:rPr>
        <w:t>gifts</w:t>
      </w:r>
      <w:proofErr w:type="gramEnd"/>
      <w:r w:rsidRPr="002E290A">
        <w:rPr>
          <w:rFonts w:ascii="Times New Roman" w:hAnsi="Times New Roman" w:cs="Times New Roman"/>
          <w:sz w:val="24"/>
          <w:szCs w:val="24"/>
        </w:rPr>
        <w:t xml:space="preserve"> the ability to calm team members in the face of challenges and develop trust and beneficial relationships. Secondly, there is the organizational justice principle </w:t>
      </w:r>
      <w:r w:rsidRPr="002E290A">
        <w:rPr>
          <w:rFonts w:ascii="Times New Roman" w:hAnsi="Times New Roman" w:cs="Times New Roman"/>
          <w:sz w:val="24"/>
          <w:szCs w:val="24"/>
        </w:rPr>
        <w:lastRenderedPageBreak/>
        <w:t>that involves reinforcing a culture of honesty (</w:t>
      </w:r>
      <w:proofErr w:type="spellStart"/>
      <w:r w:rsidRPr="002E290A">
        <w:rPr>
          <w:rFonts w:ascii="Times New Roman" w:hAnsi="Times New Roman" w:cs="Times New Roman"/>
          <w:sz w:val="24"/>
          <w:szCs w:val="24"/>
        </w:rPr>
        <w:t>Kuluski</w:t>
      </w:r>
      <w:proofErr w:type="spellEnd"/>
      <w:r w:rsidRPr="002E290A">
        <w:rPr>
          <w:rFonts w:ascii="Times New Roman" w:hAnsi="Times New Roman" w:cs="Times New Roman"/>
          <w:sz w:val="24"/>
          <w:szCs w:val="24"/>
        </w:rPr>
        <w:t xml:space="preserve">, Reid &amp; Baker, 2020). Ideally, adaptive leaders realize and understand the most strategic policies that suit the good of their followers and their organizations. In the same line, they also understand the strategic means to introducing the associated changes, allowing followers to accept them. Adaptive leaders are also accommodative of divergent views, a characteristic that not only cultivates togetherness and creative solutions in the face of a challenge but also create in followers the idea that they are valued and appreciated. </w:t>
      </w:r>
    </w:p>
    <w:p w14:paraId="52F9C240"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A third principle of the adaptive leadership is development. As a concept, adaptive leadership comprises acknowledging the idea of change and achieving new learning (</w:t>
      </w:r>
      <w:proofErr w:type="spellStart"/>
      <w:r w:rsidRPr="002E290A">
        <w:rPr>
          <w:rFonts w:ascii="Times New Roman" w:hAnsi="Times New Roman" w:cs="Times New Roman"/>
          <w:sz w:val="24"/>
          <w:szCs w:val="24"/>
        </w:rPr>
        <w:t>Kuluski</w:t>
      </w:r>
      <w:proofErr w:type="spellEnd"/>
      <w:r w:rsidRPr="002E290A">
        <w:rPr>
          <w:rFonts w:ascii="Times New Roman" w:hAnsi="Times New Roman" w:cs="Times New Roman"/>
          <w:sz w:val="24"/>
          <w:szCs w:val="24"/>
        </w:rPr>
        <w:t>, Reid &amp; Baker, 2020). This means that an adaptive leader should be able to develop and implement new strategies where current or old approaches are no longer effective and/or efficient enough. With new techniques, the adaptive leader will enable employees and the organization to overcome the emerging issues/changes and adapt to the situation. The last major principle of the adaptive leadership is character. Being an adaptive leader requires that one possess a strong sense of character, including being creative, transparent and a risk-taker (</w:t>
      </w:r>
      <w:proofErr w:type="spellStart"/>
      <w:r w:rsidRPr="002E290A">
        <w:rPr>
          <w:rFonts w:ascii="Times New Roman" w:hAnsi="Times New Roman" w:cs="Times New Roman"/>
          <w:sz w:val="24"/>
          <w:szCs w:val="24"/>
        </w:rPr>
        <w:t>Kuluski</w:t>
      </w:r>
      <w:proofErr w:type="spellEnd"/>
      <w:r w:rsidRPr="002E290A">
        <w:rPr>
          <w:rFonts w:ascii="Times New Roman" w:hAnsi="Times New Roman" w:cs="Times New Roman"/>
          <w:sz w:val="24"/>
          <w:szCs w:val="24"/>
        </w:rPr>
        <w:t xml:space="preserve">, Reid &amp; Baker, 2020). Often, challenges and changes bring with them the feelings of uncertainty especially among employees. However, with a strong character, an adaptive leader should be able to bring stability in the organization especially earning the trust of his/her followers that things will be alright. </w:t>
      </w:r>
    </w:p>
    <w:p w14:paraId="6C1A1F38"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daptive leaders can face different challenges while discharging their duties. Challenges can either be internal or external. Internal issues include employees not following the same mission statement, different moral values, employee conflicts and personalities, and low employee morale (Khan, 2005). External issues include political issues, economy, location, and technology (Khan, 2005). Adaptive leaders may also encounter issues that lack clarity such that </w:t>
      </w:r>
      <w:r w:rsidRPr="002E290A">
        <w:rPr>
          <w:rFonts w:ascii="Times New Roman" w:hAnsi="Times New Roman" w:cs="Times New Roman"/>
          <w:sz w:val="24"/>
          <w:szCs w:val="24"/>
        </w:rPr>
        <w:lastRenderedPageBreak/>
        <w:t xml:space="preserve">they cannot be solved based on conventional approaches. Despite these challenges, adaptive leaders can use different approaches to improve employee performance and acceptance of the change. Adaptive leaders need to choose a suitable geographic location that promotes growth and development. Technology should be adopted to promote communication and interaction between leaders and team members. Regular communication can enhance a positive reaction towards change. </w:t>
      </w:r>
    </w:p>
    <w:p w14:paraId="439193E2"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Organizational change can also be achieved through transformational leadership. Transformational leadership is a technique whereby a leader interacts with team members to identify and address change. Transformational leaders achieve change through motivation and inspiration, which leads to future success. A crucial element of this leadership approach is that the leader collaborates with followers to determine the necessity for change, inspire the development of a vision around the same and subsequently execute the change also in collaboration with team members (</w:t>
      </w:r>
      <w:proofErr w:type="spellStart"/>
      <w:r w:rsidRPr="002E290A">
        <w:rPr>
          <w:rFonts w:ascii="Times New Roman" w:hAnsi="Times New Roman" w:cs="Times New Roman"/>
          <w:sz w:val="24"/>
          <w:szCs w:val="24"/>
        </w:rPr>
        <w:t>Korejan</w:t>
      </w:r>
      <w:proofErr w:type="spellEnd"/>
      <w:r w:rsidRPr="002E290A">
        <w:rPr>
          <w:rFonts w:ascii="Times New Roman" w:hAnsi="Times New Roman" w:cs="Times New Roman"/>
          <w:sz w:val="24"/>
          <w:szCs w:val="24"/>
        </w:rPr>
        <w:t xml:space="preserve"> &amp; </w:t>
      </w:r>
      <w:proofErr w:type="spellStart"/>
      <w:r w:rsidRPr="002E290A">
        <w:rPr>
          <w:rFonts w:ascii="Times New Roman" w:hAnsi="Times New Roman" w:cs="Times New Roman"/>
          <w:sz w:val="24"/>
          <w:szCs w:val="24"/>
        </w:rPr>
        <w:t>Shahbazi</w:t>
      </w:r>
      <w:proofErr w:type="spellEnd"/>
      <w:r w:rsidRPr="002E290A">
        <w:rPr>
          <w:rFonts w:ascii="Times New Roman" w:hAnsi="Times New Roman" w:cs="Times New Roman"/>
          <w:sz w:val="24"/>
          <w:szCs w:val="24"/>
        </w:rPr>
        <w:t xml:space="preserve">, 2016). The transformational leadership model is characterized by four components that enable the ability to overcome change. One among these factors is intellectual stimulation. Beyond challenging the status quo, transformational leadership also promotes creativity. In this regard, the transformational leader inspires team members to explore new and creative means to achieve certain things as well as new opportunities that can enable beneficial learning (Reza, 2019). The second component of the transformational leadership is individual consideration (Reza, 2019). Here, the framework involves providing individual followers with encouragement and support. To implement and reinforce strong supportive relationships, the transformational leader ensures sustained open lines of communication (Reza, 2019). This allows team members the freedom to share ideas, enabling leaders to directly recognize the contribution of each team member. The third </w:t>
      </w:r>
      <w:r w:rsidRPr="002E290A">
        <w:rPr>
          <w:rFonts w:ascii="Times New Roman" w:hAnsi="Times New Roman" w:cs="Times New Roman"/>
          <w:sz w:val="24"/>
          <w:szCs w:val="24"/>
        </w:rPr>
        <w:lastRenderedPageBreak/>
        <w:t xml:space="preserve">component is inspirational motivation. Like almost any leader, the transformational holds a clear and easy to articulate vision. They possess the ability to enable followers to buy into their vision and feel the same motivation and passion towards related goals and objectives (Reza, 2019). Lastly, transformational leadership is also characterized by the idealized influence component. Here the leader acts as the role model for team members. Considering that team members respect and trust the given leader, the former </w:t>
      </w:r>
      <w:proofErr w:type="gramStart"/>
      <w:r w:rsidRPr="002E290A">
        <w:rPr>
          <w:rFonts w:ascii="Times New Roman" w:hAnsi="Times New Roman" w:cs="Times New Roman"/>
          <w:sz w:val="24"/>
          <w:szCs w:val="24"/>
        </w:rPr>
        <w:t>emulate</w:t>
      </w:r>
      <w:proofErr w:type="gramEnd"/>
      <w:r w:rsidRPr="002E290A">
        <w:rPr>
          <w:rFonts w:ascii="Times New Roman" w:hAnsi="Times New Roman" w:cs="Times New Roman"/>
          <w:sz w:val="24"/>
          <w:szCs w:val="24"/>
        </w:rPr>
        <w:t xml:space="preserve"> him/her in a process that also entails internalizing the leader’s ideals. </w:t>
      </w:r>
    </w:p>
    <w:p w14:paraId="1DC11FE1"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The transformational leadership style can be used to establish an organizational culture that assists employees to achieve organizational goals. Organizational culture improves effectiveness in an organization because it portrays the reputation and role of an organization in society. The norms and values that organizations set are necessary because they determine whether they will succeed or fail in a certain environment. Norms and values ensure that change is implemented smoothly and positively. Having an effective organizational culture is important because it promotes communication and the achievement of positive changes. </w:t>
      </w:r>
    </w:p>
    <w:p w14:paraId="446261EB"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Goal-directed leadership is also a vital leadership approach towards change management. The model focuses on setting clear, specific, and achievable goals based on experience. Goal-oriented leaders are grounded in both knowledge and facts, while remaining aware of the environment in which they operate (Velasco, Batista-</w:t>
      </w:r>
      <w:proofErr w:type="spellStart"/>
      <w:r w:rsidRPr="002E290A">
        <w:rPr>
          <w:rFonts w:ascii="Times New Roman" w:hAnsi="Times New Roman" w:cs="Times New Roman"/>
          <w:sz w:val="24"/>
          <w:szCs w:val="24"/>
        </w:rPr>
        <w:t>Foguet</w:t>
      </w:r>
      <w:proofErr w:type="spellEnd"/>
      <w:r w:rsidRPr="002E290A">
        <w:rPr>
          <w:rFonts w:ascii="Times New Roman" w:hAnsi="Times New Roman" w:cs="Times New Roman"/>
          <w:sz w:val="24"/>
          <w:szCs w:val="24"/>
        </w:rPr>
        <w:t xml:space="preserve"> &amp; </w:t>
      </w:r>
      <w:proofErr w:type="spellStart"/>
      <w:r w:rsidRPr="002E290A">
        <w:rPr>
          <w:rFonts w:ascii="Times New Roman" w:hAnsi="Times New Roman" w:cs="Times New Roman"/>
          <w:sz w:val="24"/>
          <w:szCs w:val="24"/>
        </w:rPr>
        <w:t>Emmerling</w:t>
      </w:r>
      <w:proofErr w:type="spellEnd"/>
      <w:r w:rsidRPr="002E290A">
        <w:rPr>
          <w:rFonts w:ascii="Times New Roman" w:hAnsi="Times New Roman" w:cs="Times New Roman"/>
          <w:sz w:val="24"/>
          <w:szCs w:val="24"/>
        </w:rPr>
        <w:t>, 2019). For instance, they consider the traditions that dictate the environments within which they operate and the associated risks taken. Often, goal-directed leadership will be characterized a hierarchy of goals and objectives or different goals that provide the steps through which a long-term goal is achieved (</w:t>
      </w:r>
      <w:proofErr w:type="spellStart"/>
      <w:r w:rsidRPr="002E290A">
        <w:rPr>
          <w:rFonts w:ascii="Times New Roman" w:hAnsi="Times New Roman" w:cs="Times New Roman"/>
          <w:sz w:val="24"/>
          <w:szCs w:val="24"/>
        </w:rPr>
        <w:t>Rüzgar</w:t>
      </w:r>
      <w:proofErr w:type="spellEnd"/>
      <w:r w:rsidRPr="002E290A">
        <w:rPr>
          <w:rFonts w:ascii="Times New Roman" w:hAnsi="Times New Roman" w:cs="Times New Roman"/>
          <w:sz w:val="24"/>
          <w:szCs w:val="24"/>
        </w:rPr>
        <w:t xml:space="preserve">, 2018). This leadership technique is useful when operating in a dynamic organization because it relies on experience to address changes and develop strategies for future </w:t>
      </w:r>
      <w:r w:rsidRPr="002E290A">
        <w:rPr>
          <w:rFonts w:ascii="Times New Roman" w:hAnsi="Times New Roman" w:cs="Times New Roman"/>
          <w:sz w:val="24"/>
          <w:szCs w:val="24"/>
        </w:rPr>
        <w:lastRenderedPageBreak/>
        <w:t xml:space="preserve">success. As an adaptive leader, it is vital to learn how to develop better relationships with employees, which allows proper communication and achievement of goals. </w:t>
      </w:r>
    </w:p>
    <w:p w14:paraId="7471DC0E" w14:textId="70DF5F92"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daptive leadership and leadership motivation are related because the former stresses the importance of each team member and their roles in an organization. Stimulating employees’ creativity and providing them with opportunities to grow establishes an environment for increased performance. Increased performance in this context is associated with intrinsic motivation. Intrinsic motivation is achieved by articulating a clear vision, involving team members in decision-making, addressing their needs individually, and rewarding them (Khan, 2005). Motivational leadership styles can be used to address issues that decrease organizational productivity. According to </w:t>
      </w:r>
      <w:proofErr w:type="spellStart"/>
      <w:r w:rsidRPr="002E290A">
        <w:rPr>
          <w:rFonts w:ascii="Times New Roman" w:hAnsi="Times New Roman" w:cs="Times New Roman"/>
          <w:sz w:val="24"/>
          <w:szCs w:val="24"/>
        </w:rPr>
        <w:t>Hausler</w:t>
      </w:r>
      <w:proofErr w:type="spellEnd"/>
      <w:r w:rsidRPr="002E290A">
        <w:rPr>
          <w:rFonts w:ascii="Times New Roman" w:hAnsi="Times New Roman" w:cs="Times New Roman"/>
          <w:sz w:val="24"/>
          <w:szCs w:val="24"/>
        </w:rPr>
        <w:t xml:space="preserve"> (2010), organizational policies can be used to address organizational issues. Policies ensure that leadership and employees adhere to norms and values and rely on information to promote positive change. Policies should be implemented with a focus on mobilizing members to solve issues together (</w:t>
      </w:r>
      <w:proofErr w:type="spellStart"/>
      <w:r w:rsidRPr="002E290A">
        <w:rPr>
          <w:rFonts w:ascii="Times New Roman" w:hAnsi="Times New Roman" w:cs="Times New Roman"/>
          <w:sz w:val="24"/>
          <w:szCs w:val="24"/>
        </w:rPr>
        <w:t>Hausler</w:t>
      </w:r>
      <w:proofErr w:type="spellEnd"/>
      <w:r w:rsidRPr="002E290A">
        <w:rPr>
          <w:rFonts w:ascii="Times New Roman" w:hAnsi="Times New Roman" w:cs="Times New Roman"/>
          <w:sz w:val="24"/>
          <w:szCs w:val="24"/>
        </w:rPr>
        <w:t xml:space="preserve">, 2010). </w:t>
      </w:r>
    </w:p>
    <w:p w14:paraId="4F13F075" w14:textId="77777777" w:rsidR="00E2517F" w:rsidRPr="002E290A"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LEADERSHIP MOTIVATION</w:t>
      </w:r>
    </w:p>
    <w:p w14:paraId="2B45EA87"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Employee motivation can be defined as the level of commitment, enthusiasm, energy level, and creativity an employee brings to an organization. By motivating employees, organizations are guaranteed increased performance and achievement of set objectives. Leaders can motivate employees by providing them with necessary resources, promote the development of new skills, involve them actively, believe in them, understand their needs, and recognize them for their contributions. True leadership is important in organizations because it ensures that all stakeholders are involved in the implementation of solutions to organizational issues. According to </w:t>
      </w:r>
      <w:proofErr w:type="spellStart"/>
      <w:r w:rsidRPr="002E290A">
        <w:rPr>
          <w:rFonts w:ascii="Times New Roman" w:hAnsi="Times New Roman" w:cs="Times New Roman"/>
          <w:sz w:val="24"/>
          <w:szCs w:val="24"/>
        </w:rPr>
        <w:t>Hausler</w:t>
      </w:r>
      <w:proofErr w:type="spellEnd"/>
      <w:r w:rsidRPr="002E290A">
        <w:rPr>
          <w:rFonts w:ascii="Times New Roman" w:hAnsi="Times New Roman" w:cs="Times New Roman"/>
          <w:sz w:val="24"/>
          <w:szCs w:val="24"/>
        </w:rPr>
        <w:t xml:space="preserve"> (2010), adaptive leadership is the only leadership technique that should be considered true because it ensures that stakeholders are mobilized to help address the issues affecting them. </w:t>
      </w:r>
      <w:r w:rsidRPr="002E290A">
        <w:rPr>
          <w:rFonts w:ascii="Times New Roman" w:hAnsi="Times New Roman" w:cs="Times New Roman"/>
          <w:sz w:val="24"/>
          <w:szCs w:val="24"/>
        </w:rPr>
        <w:lastRenderedPageBreak/>
        <w:t xml:space="preserve">Actively involving people in the problem-solving process is essential because they can provide different perspectives and innovative solutions. Achieving viable solutions is depended on communication. leaders need to communicate goals and objectives and organizational changes. Communication ensures that all members are aware of the change and can select the best approach to address the same. Moreover, adaptive leadership also equips an organization to handle almost any emerging issue especially considering that it is based on overcoming the given challenge. </w:t>
      </w:r>
    </w:p>
    <w:p w14:paraId="5836383E" w14:textId="50D234F1"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ctive involvement of employees in decision-making can improve employee freedom and empowerment. Employees are allowed to express themselves and become innovative and creative (Woods and Woods, 2010). Using strategic leadership approaches helps organizations develop effective success strategies that can be used to improve success in an uncertain future (Woods and Woods, 2010). Another research by </w:t>
      </w:r>
      <w:proofErr w:type="spellStart"/>
      <w:r w:rsidRPr="002E290A">
        <w:rPr>
          <w:rFonts w:ascii="Times New Roman" w:hAnsi="Times New Roman" w:cs="Times New Roman"/>
          <w:sz w:val="24"/>
          <w:szCs w:val="24"/>
        </w:rPr>
        <w:t>Gortner</w:t>
      </w:r>
      <w:proofErr w:type="spellEnd"/>
      <w:r w:rsidRPr="002E290A">
        <w:rPr>
          <w:rFonts w:ascii="Times New Roman" w:hAnsi="Times New Roman" w:cs="Times New Roman"/>
          <w:sz w:val="24"/>
          <w:szCs w:val="24"/>
        </w:rPr>
        <w:t xml:space="preserve"> (2009) shows that adaptive leadership requires the contribution of all members for success to be realized. Adaptability in an organization can be achieved through proper utilization and sharing of information to all members. Informed members are better positioned to address change and portray traits of flexibility. Different technologies can be used to share and analyze information, which will promote making informed decisions. </w:t>
      </w:r>
    </w:p>
    <w:p w14:paraId="33187791" w14:textId="77777777" w:rsidR="00E2517F" w:rsidRPr="002E290A"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FACTORS THAT DETERMINE THE EFFECTIVENESS OF ADAPTIVE LEADERSHIP</w:t>
      </w:r>
    </w:p>
    <w:p w14:paraId="5F93ED83"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The effectiveness of adaptive leadership is affected by different factors, including communication, cultural differences, role models, and the ability to identify problems. According to </w:t>
      </w:r>
      <w:proofErr w:type="spellStart"/>
      <w:r w:rsidRPr="002E290A">
        <w:rPr>
          <w:rFonts w:ascii="Times New Roman" w:hAnsi="Times New Roman" w:cs="Times New Roman"/>
          <w:sz w:val="24"/>
          <w:szCs w:val="24"/>
        </w:rPr>
        <w:t>Hausler</w:t>
      </w:r>
      <w:proofErr w:type="spellEnd"/>
      <w:r w:rsidRPr="002E290A">
        <w:rPr>
          <w:rFonts w:ascii="Times New Roman" w:hAnsi="Times New Roman" w:cs="Times New Roman"/>
          <w:sz w:val="24"/>
          <w:szCs w:val="24"/>
        </w:rPr>
        <w:t xml:space="preserve"> (2010), a leader must communicate the mission and vision of an organization. Communicating what is required from each employee is important because it enables them to be </w:t>
      </w:r>
      <w:r w:rsidRPr="002E290A">
        <w:rPr>
          <w:rFonts w:ascii="Times New Roman" w:hAnsi="Times New Roman" w:cs="Times New Roman"/>
          <w:sz w:val="24"/>
          <w:szCs w:val="24"/>
        </w:rPr>
        <w:lastRenderedPageBreak/>
        <w:t xml:space="preserve">ready to address future changes and succeed. Communication of goals allows stakeholders to plan for the future and minimize the probability of failure. </w:t>
      </w:r>
    </w:p>
    <w:p w14:paraId="10A761E5" w14:textId="09D2304F"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Cultural differentiation and role modeling are other factors that affect adaptive leadership. A diverse team can face the challenge of differences between members' values and beliefs. These differences can be barriers to success. According to </w:t>
      </w:r>
      <w:proofErr w:type="spellStart"/>
      <w:r w:rsidRPr="002E290A">
        <w:rPr>
          <w:rFonts w:ascii="Times New Roman" w:hAnsi="Times New Roman" w:cs="Times New Roman"/>
          <w:sz w:val="24"/>
          <w:szCs w:val="24"/>
        </w:rPr>
        <w:t>Gortner</w:t>
      </w:r>
      <w:proofErr w:type="spellEnd"/>
      <w:r w:rsidRPr="002E290A">
        <w:rPr>
          <w:rFonts w:ascii="Times New Roman" w:hAnsi="Times New Roman" w:cs="Times New Roman"/>
          <w:sz w:val="24"/>
          <w:szCs w:val="24"/>
        </w:rPr>
        <w:t xml:space="preserve"> (2009), possession of different values can lead to conflicts, inhibition of innovation, and instability in an organization. An adaptive leader should have the ability to motivate team members to ignore their differences and nurture positive behaviors. Improving organizational culture is vital for the success of an organization because it paints a positive picture to the stakeholders and the community. </w:t>
      </w:r>
    </w:p>
    <w:p w14:paraId="713A5435"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STRATEGIC LEADERSHIP</w:t>
      </w:r>
    </w:p>
    <w:p w14:paraId="7DC0E70A"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n organization’s success is dependent on the ability of a manager to have a strategic vision and persuade his subordinates (team members) to acquire that vision. The manager should be able to develop a vision that enables the organization to succeed in a dynamic and highly competitive business environment. Wood and Wood (2004) argue that adaptive leaders can implement effective success strategies and recruit qualified and flexible employees who can enhance the achievement of the vision. </w:t>
      </w:r>
    </w:p>
    <w:p w14:paraId="7F55C781"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The effectiveness of a leader in a dynamic business environment and a diverse work environment is depended on several factors. One, effectiveness is determined by the ability of a leader to communicate with his/ her followers. Communication focuses on careful listening, provision of appropriate feedback, asking questions, sharing information and ideas, soliciting input from followers, and addressing misunderstandings. Adaptive leadership focuses on the </w:t>
      </w:r>
      <w:r w:rsidRPr="002E290A">
        <w:rPr>
          <w:rFonts w:ascii="Times New Roman" w:hAnsi="Times New Roman" w:cs="Times New Roman"/>
          <w:sz w:val="24"/>
          <w:szCs w:val="24"/>
        </w:rPr>
        <w:lastRenderedPageBreak/>
        <w:t xml:space="preserve">inclusion of members in the decision-making process (Heusler, 2010). In this context, leaders can rely on the contribution of team members to make an informed decision. </w:t>
      </w:r>
    </w:p>
    <w:p w14:paraId="497B2FC0"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Effectiveness is determined by the ability to empower, motivate, and inspire others. Burke (2007) states that adaptive leaders inspire and make followers feel valuable. Making followers feel valuable increases their performances and productivity. Encouraging employees to develop their potentials, become innovative, and creative can improve their outcomes. Another factor is the ability to share a vision, demonstrate integrity, and make hard decisions. </w:t>
      </w:r>
    </w:p>
    <w:p w14:paraId="6B0FC020" w14:textId="06F03DB0"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Strategic leadership can be affected by external factors, including political, economic, social, technological, and environmental factors. From a political viewpoint, changes in trade legislation can affect the wage cost of a business, leading to increased work hours. This factor affects leadership because employees are overworked, which can affect performance and productivity. Leadership can be affected by the economy in the sense that, poor economic performance can lead to unemployment or reductions in wages. Layoffs and reduction in wages can affect the morale of employees, reducing their morale. Therefore, adaptive leaders can make better economic decisions, which promotes the economic health of the organization. Adaptive leaders should change with the changing technologies, ensuring that employees are well-trained to use them and have access. The ability to effectively use modern technologies, for example, data analytics can improve the operability of an organization. These technologies allow leaders to make informed decisions, which promote the achievement of competitive advantages. Strategic leadership also focuses on environmental conservation. Employees are motivated to work in an environment that promotes their wellbeing and performance (Burke, 2007). Leaders should focus on promoting sustainability, which guarantees that future employees will have enough resources. Organizations should focus on implementing policies that address their ability </w:t>
      </w:r>
      <w:r w:rsidRPr="002E290A">
        <w:rPr>
          <w:rFonts w:ascii="Times New Roman" w:hAnsi="Times New Roman" w:cs="Times New Roman"/>
          <w:sz w:val="24"/>
          <w:szCs w:val="24"/>
        </w:rPr>
        <w:lastRenderedPageBreak/>
        <w:t xml:space="preserve">to retain employees. The ability to retain talent guarantees an organization improved productivity and the achievement of competitive advantages. </w:t>
      </w:r>
    </w:p>
    <w:p w14:paraId="564A6ADC" w14:textId="77777777" w:rsidR="00E2517F" w:rsidRPr="002E290A"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EFFECTS OF LEADERSHIP MOTIVATION ON EMPLOYEE PERFORMANCE</w:t>
      </w:r>
    </w:p>
    <w:p w14:paraId="0ADBA2F4"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lthough leaders play a critical role in the establishment of an adaptive work environment, employees have an equally important role in the same. The achievement of an adaptive performance can be defined as the ability of employees to adapt quickly to changing work environments. This ability can be achieved by learning quickly and applying the knowledge to solve organizational problems. According to Burke (2007), employees should learn quickly during the training programs to ensure that they are fully aware of what is expected of them. Being quick learners helps employees adapt quickly to uncertain work environments. Another role of employees in solving problems. Adopting a new work environment can be considered a business challenge because it involves taking a risk. An adaptive performance can be realized by having problem solvers, who can design viable solutions to business problems. Another role of employees is to handle emergencies. Burke (2007) argues that followers should provide innovative and creative solutions for sustainability to be achieved. In this context, they should have the capacity to deal with business uncertainties. </w:t>
      </w:r>
    </w:p>
    <w:p w14:paraId="1451347F" w14:textId="17F41BCF"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Adaptive leadership and organizational change work hand in hand. Adaptive leadership can be achieved by being flexible, learning through experience and reflection, leading with empathy, and inclusion. On the other hand, organizational change can be achieved by combining an organization’s knowledge, practices, and strategy, which are used to shape the behaviors of employees to increase performance. Organizational change is achieved by having effective leadership, a vision, and cultivating a culture that promotes change and rewards. Effective communication is required for change to be realized. Leaders need to communicate the vision, </w:t>
      </w:r>
      <w:r w:rsidRPr="002E290A">
        <w:rPr>
          <w:rFonts w:ascii="Times New Roman" w:hAnsi="Times New Roman" w:cs="Times New Roman"/>
          <w:sz w:val="24"/>
          <w:szCs w:val="24"/>
        </w:rPr>
        <w:lastRenderedPageBreak/>
        <w:t xml:space="preserve">tasks of members, and how objectives will be achieved. Change can be achieved by fostering a team culture. Working as a team promotes the achievement of goals. Besides, a team culture establishes an environment of trust. </w:t>
      </w:r>
    </w:p>
    <w:p w14:paraId="111DC818" w14:textId="77777777" w:rsidR="00F96826"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For change to be realized, an organization needs to have individuals who are committed to achieving set goals. Through training programs, leaders can identify highly-skilled and competent workers who can propel the organization towards the achievement of its strategic goals (</w:t>
      </w:r>
      <w:proofErr w:type="spellStart"/>
      <w:r w:rsidRPr="002E290A">
        <w:rPr>
          <w:rFonts w:ascii="Times New Roman" w:hAnsi="Times New Roman" w:cs="Times New Roman"/>
          <w:sz w:val="24"/>
          <w:szCs w:val="24"/>
        </w:rPr>
        <w:t>Haeusler</w:t>
      </w:r>
      <w:proofErr w:type="spellEnd"/>
      <w:r w:rsidRPr="002E290A">
        <w:rPr>
          <w:rFonts w:ascii="Times New Roman" w:hAnsi="Times New Roman" w:cs="Times New Roman"/>
          <w:sz w:val="24"/>
          <w:szCs w:val="24"/>
        </w:rPr>
        <w:t xml:space="preserve">, 2010). Identification of competent employees is necessary because it establishes an environment of competition. Also, managers can empower individuals, giving them the tools and resources required to achieve their goals. The provision of the necessary tools allows them to perform their roles optimally. Effective leadership and the establishment of an adaptive work environment cumulatively improves employee performances and productivity. </w:t>
      </w:r>
    </w:p>
    <w:p w14:paraId="70B527D8" w14:textId="610B7F41"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Employee performance can be improved by adhering to ethics. Ethical leadership ensures that leaders follow all laws that are associated with the provision of a safe and healthy work environment. Wood and Wood (2004) argue that the use of ethical leadership ensures that a healthy workplace is established. Leaders and followers can establish a trusting environment and stronger work relationships. Ethical leadership favors an inclusive workplace. The environment that is established opens up opportunities for all members to state their opinions. A diverse workplace is established, which promotes innovation and creativity in the organization. </w:t>
      </w:r>
    </w:p>
    <w:p w14:paraId="5B4984C5"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CONCLUSION</w:t>
      </w:r>
    </w:p>
    <w:p w14:paraId="4FD61384" w14:textId="7F6EDE0D"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 xml:space="preserve">This paper is aimed at addressing how leadership motivation affects employee performance and explore approaches that leaders can take to achieve optimal organizational objectives. The research identified that the most effective approach to leadership is adaptive </w:t>
      </w:r>
      <w:r w:rsidRPr="002E290A">
        <w:rPr>
          <w:rFonts w:ascii="Times New Roman" w:hAnsi="Times New Roman" w:cs="Times New Roman"/>
          <w:sz w:val="24"/>
          <w:szCs w:val="24"/>
        </w:rPr>
        <w:lastRenderedPageBreak/>
        <w:t>leadership. Adaptive leadership focuses on employing strategic approaches to change with the changing business environment. Effective leaders help and motivate their followers to be successful. They help followers achieve higher performance levels, become innovative, and promote growth and development. The effectiveness of adaptive leadership is affected by different factors, including communication, cultural differences, role models, and the ability to identify problems. Adaptive leaders face both internal and external challenges. Internal problems can include employees not following the same mission statement, different moral values, employee conflicts and personalities, and low employee. On the other hand, external problems can include political issues, economy, location, and technology. Adaptive leadership leads to the achievement of organizational change. Organizational change is achieved by having effective leadership, a vision, and cultivating a culture that promotes change and rewards. Lastly, employee performance can be increased by adopting ethics. Ethical leadership can promote the establishment of a healthy workplace, diversity, inclusion, consistency, and accountability.</w:t>
      </w:r>
    </w:p>
    <w:p w14:paraId="47F062F6" w14:textId="77777777" w:rsidR="00193783" w:rsidRPr="002E290A" w:rsidRDefault="00193783" w:rsidP="00F96826">
      <w:pPr>
        <w:spacing w:line="480" w:lineRule="auto"/>
        <w:jc w:val="both"/>
        <w:rPr>
          <w:rFonts w:ascii="Times New Roman" w:hAnsi="Times New Roman" w:cs="Times New Roman"/>
          <w:sz w:val="24"/>
          <w:szCs w:val="24"/>
        </w:rPr>
      </w:pPr>
    </w:p>
    <w:p w14:paraId="4FD91C0B" w14:textId="1219495F" w:rsidR="00E2517F" w:rsidRPr="002E290A" w:rsidRDefault="003A0D56" w:rsidP="00F96826">
      <w:pPr>
        <w:spacing w:line="480" w:lineRule="auto"/>
        <w:jc w:val="center"/>
        <w:rPr>
          <w:rFonts w:ascii="Times New Roman" w:hAnsi="Times New Roman" w:cs="Times New Roman"/>
          <w:sz w:val="24"/>
          <w:szCs w:val="24"/>
        </w:rPr>
      </w:pPr>
      <w:r w:rsidRPr="002E290A">
        <w:rPr>
          <w:rFonts w:ascii="Times New Roman" w:hAnsi="Times New Roman" w:cs="Times New Roman"/>
          <w:sz w:val="24"/>
          <w:szCs w:val="24"/>
        </w:rPr>
        <w:br w:type="page"/>
      </w:r>
      <w:r w:rsidR="00E2517F" w:rsidRPr="002E290A">
        <w:rPr>
          <w:rFonts w:ascii="Times New Roman" w:hAnsi="Times New Roman" w:cs="Times New Roman"/>
          <w:sz w:val="24"/>
          <w:szCs w:val="24"/>
        </w:rPr>
        <w:lastRenderedPageBreak/>
        <w:t>References</w:t>
      </w:r>
    </w:p>
    <w:p w14:paraId="3260131C"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 xml:space="preserve">Burke, B. F. (2007). Adaptive leadership as a facilitator of public engagement on environmental </w:t>
      </w:r>
    </w:p>
    <w:p w14:paraId="5715BBF2" w14:textId="2E7750B6"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t xml:space="preserve">sustainability issues. Administrative Theory &amp; Praxis (Administrative Theory &amp; Praxis), 29(3), 412-431. Retrieved on 9th February 2021, https://www.tandfonline.com/doi/abs/10.1080/10841806.2007.11029604 </w:t>
      </w:r>
    </w:p>
    <w:p w14:paraId="1FA7D556" w14:textId="77777777" w:rsidR="00F96826" w:rsidRDefault="00E2517F" w:rsidP="00F96826">
      <w:pPr>
        <w:spacing w:line="480" w:lineRule="auto"/>
        <w:rPr>
          <w:rFonts w:ascii="Times New Roman" w:hAnsi="Times New Roman" w:cs="Times New Roman"/>
          <w:sz w:val="24"/>
          <w:szCs w:val="24"/>
        </w:rPr>
      </w:pPr>
      <w:proofErr w:type="spellStart"/>
      <w:r w:rsidRPr="002E290A">
        <w:rPr>
          <w:rFonts w:ascii="Times New Roman" w:hAnsi="Times New Roman" w:cs="Times New Roman"/>
          <w:sz w:val="24"/>
          <w:szCs w:val="24"/>
        </w:rPr>
        <w:t>Gortner</w:t>
      </w:r>
      <w:proofErr w:type="spellEnd"/>
      <w:r w:rsidRPr="002E290A">
        <w:rPr>
          <w:rFonts w:ascii="Times New Roman" w:hAnsi="Times New Roman" w:cs="Times New Roman"/>
          <w:sz w:val="24"/>
          <w:szCs w:val="24"/>
        </w:rPr>
        <w:t xml:space="preserve">, D. T. (2009). Looking at Leadership Beyond Our Own Horizon. Anglican Theological </w:t>
      </w:r>
    </w:p>
    <w:p w14:paraId="77D8069B" w14:textId="2AC9ED78"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t>Review, 91(1), 119-142. Retrieved on 9th February 2021: https://www.semanticscholar.org/paper/Looking-at-Leadership-beyond-Our-Own-Horizon-Gortner/ef844636d55949f84dd6df41420ce8598c591897</w:t>
      </w:r>
    </w:p>
    <w:p w14:paraId="6D6323A7" w14:textId="77777777" w:rsidR="00F96826" w:rsidRDefault="00E2517F" w:rsidP="00F96826">
      <w:pPr>
        <w:spacing w:line="480" w:lineRule="auto"/>
        <w:rPr>
          <w:rFonts w:ascii="Times New Roman" w:hAnsi="Times New Roman" w:cs="Times New Roman"/>
          <w:sz w:val="24"/>
          <w:szCs w:val="24"/>
        </w:rPr>
      </w:pPr>
      <w:proofErr w:type="spellStart"/>
      <w:r w:rsidRPr="002E290A">
        <w:rPr>
          <w:rFonts w:ascii="Times New Roman" w:hAnsi="Times New Roman" w:cs="Times New Roman"/>
          <w:sz w:val="24"/>
          <w:szCs w:val="24"/>
        </w:rPr>
        <w:t>Haeusler</w:t>
      </w:r>
      <w:proofErr w:type="spellEnd"/>
      <w:r w:rsidRPr="002E290A">
        <w:rPr>
          <w:rFonts w:ascii="Times New Roman" w:hAnsi="Times New Roman" w:cs="Times New Roman"/>
          <w:sz w:val="24"/>
          <w:szCs w:val="24"/>
        </w:rPr>
        <w:t xml:space="preserve">, J. C. (2010). Medicine Needs Adaptive Leadership. Physician Executive, 36(2), 12-15. </w:t>
      </w:r>
    </w:p>
    <w:p w14:paraId="35826464" w14:textId="04AFF553"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t>Retrieved on 9th February 2021; https://search.proquest.com/openview/834cbee1cc6d468296c9e7dff78556e4/1?pq-origsite=gscholar&amp;cbl=36212</w:t>
      </w:r>
    </w:p>
    <w:p w14:paraId="4A42CBC8"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 xml:space="preserve">Heifetz, R. A., </w:t>
      </w:r>
      <w:proofErr w:type="spellStart"/>
      <w:r w:rsidRPr="002E290A">
        <w:rPr>
          <w:rFonts w:ascii="Times New Roman" w:hAnsi="Times New Roman" w:cs="Times New Roman"/>
          <w:sz w:val="24"/>
          <w:szCs w:val="24"/>
        </w:rPr>
        <w:t>Grashow</w:t>
      </w:r>
      <w:proofErr w:type="spellEnd"/>
      <w:r w:rsidRPr="002E290A">
        <w:rPr>
          <w:rFonts w:ascii="Times New Roman" w:hAnsi="Times New Roman" w:cs="Times New Roman"/>
          <w:sz w:val="24"/>
          <w:szCs w:val="24"/>
        </w:rPr>
        <w:t xml:space="preserve">, A., &amp; </w:t>
      </w:r>
      <w:proofErr w:type="spellStart"/>
      <w:r w:rsidRPr="002E290A">
        <w:rPr>
          <w:rFonts w:ascii="Times New Roman" w:hAnsi="Times New Roman" w:cs="Times New Roman"/>
          <w:sz w:val="24"/>
          <w:szCs w:val="24"/>
        </w:rPr>
        <w:t>Linsky</w:t>
      </w:r>
      <w:proofErr w:type="spellEnd"/>
      <w:r w:rsidRPr="002E290A">
        <w:rPr>
          <w:rFonts w:ascii="Times New Roman" w:hAnsi="Times New Roman" w:cs="Times New Roman"/>
          <w:sz w:val="24"/>
          <w:szCs w:val="24"/>
        </w:rPr>
        <w:t xml:space="preserve">, M. (2009). The theory behind the practice. Harvard </w:t>
      </w:r>
    </w:p>
    <w:p w14:paraId="6652225F" w14:textId="0F5BA7D8"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Business Press.</w:t>
      </w:r>
    </w:p>
    <w:p w14:paraId="66BD773B"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 xml:space="preserve">Khan, O. (2005). The challenge of adaptive leadership. Leader </w:t>
      </w:r>
      <w:proofErr w:type="gramStart"/>
      <w:r w:rsidRPr="002E290A">
        <w:rPr>
          <w:rFonts w:ascii="Times New Roman" w:hAnsi="Times New Roman" w:cs="Times New Roman"/>
          <w:sz w:val="24"/>
          <w:szCs w:val="24"/>
        </w:rPr>
        <w:t>To</w:t>
      </w:r>
      <w:proofErr w:type="gramEnd"/>
      <w:r w:rsidRPr="002E290A">
        <w:rPr>
          <w:rFonts w:ascii="Times New Roman" w:hAnsi="Times New Roman" w:cs="Times New Roman"/>
          <w:sz w:val="24"/>
          <w:szCs w:val="24"/>
        </w:rPr>
        <w:t xml:space="preserve"> Leader, 2005(38), 52-58. </w:t>
      </w:r>
    </w:p>
    <w:p w14:paraId="77FD92BD" w14:textId="7F9087FA"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Retrieved on 9th February 2021; https://onlinelibrary.wiley.com/doi/abs/10.1002/ltl.154</w:t>
      </w:r>
    </w:p>
    <w:p w14:paraId="027F6134" w14:textId="77777777" w:rsidR="00F96826" w:rsidRDefault="00E2517F" w:rsidP="00F96826">
      <w:pPr>
        <w:spacing w:line="480" w:lineRule="auto"/>
        <w:rPr>
          <w:rFonts w:ascii="Times New Roman" w:hAnsi="Times New Roman" w:cs="Times New Roman"/>
          <w:sz w:val="24"/>
          <w:szCs w:val="24"/>
        </w:rPr>
      </w:pPr>
      <w:proofErr w:type="spellStart"/>
      <w:r w:rsidRPr="002E290A">
        <w:rPr>
          <w:rFonts w:ascii="Times New Roman" w:hAnsi="Times New Roman" w:cs="Times New Roman"/>
          <w:sz w:val="24"/>
          <w:szCs w:val="24"/>
        </w:rPr>
        <w:t>Korejan</w:t>
      </w:r>
      <w:proofErr w:type="spellEnd"/>
      <w:r w:rsidRPr="002E290A">
        <w:rPr>
          <w:rFonts w:ascii="Times New Roman" w:hAnsi="Times New Roman" w:cs="Times New Roman"/>
          <w:sz w:val="24"/>
          <w:szCs w:val="24"/>
        </w:rPr>
        <w:t xml:space="preserve">, M. M., &amp; </w:t>
      </w:r>
      <w:proofErr w:type="spellStart"/>
      <w:r w:rsidRPr="002E290A">
        <w:rPr>
          <w:rFonts w:ascii="Times New Roman" w:hAnsi="Times New Roman" w:cs="Times New Roman"/>
          <w:sz w:val="24"/>
          <w:szCs w:val="24"/>
        </w:rPr>
        <w:t>Shahbazi</w:t>
      </w:r>
      <w:proofErr w:type="spellEnd"/>
      <w:r w:rsidRPr="002E290A">
        <w:rPr>
          <w:rFonts w:ascii="Times New Roman" w:hAnsi="Times New Roman" w:cs="Times New Roman"/>
          <w:sz w:val="24"/>
          <w:szCs w:val="24"/>
        </w:rPr>
        <w:t xml:space="preserve">, H. (2016). An analysis of the transformational leadership theory. </w:t>
      </w:r>
    </w:p>
    <w:p w14:paraId="55F36301" w14:textId="0D94048E"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Journal of fundamental and applied sciences, 8(3), 452-461.</w:t>
      </w:r>
    </w:p>
    <w:p w14:paraId="5CEF0AAA" w14:textId="77777777" w:rsidR="00F96826" w:rsidRDefault="00E2517F" w:rsidP="00F96826">
      <w:pPr>
        <w:spacing w:line="480" w:lineRule="auto"/>
        <w:rPr>
          <w:rFonts w:ascii="Times New Roman" w:hAnsi="Times New Roman" w:cs="Times New Roman"/>
          <w:sz w:val="24"/>
          <w:szCs w:val="24"/>
        </w:rPr>
      </w:pPr>
      <w:proofErr w:type="spellStart"/>
      <w:r w:rsidRPr="002E290A">
        <w:rPr>
          <w:rFonts w:ascii="Times New Roman" w:hAnsi="Times New Roman" w:cs="Times New Roman"/>
          <w:sz w:val="24"/>
          <w:szCs w:val="24"/>
        </w:rPr>
        <w:t>Kuluski</w:t>
      </w:r>
      <w:proofErr w:type="spellEnd"/>
      <w:r w:rsidRPr="002E290A">
        <w:rPr>
          <w:rFonts w:ascii="Times New Roman" w:hAnsi="Times New Roman" w:cs="Times New Roman"/>
          <w:sz w:val="24"/>
          <w:szCs w:val="24"/>
        </w:rPr>
        <w:t xml:space="preserve">, K., Reid, R. J., &amp; Baker, G. R. (2020). Applying the principles of adaptive leadership to </w:t>
      </w:r>
    </w:p>
    <w:p w14:paraId="752A116D" w14:textId="6BC0C268"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lastRenderedPageBreak/>
        <w:t>person‐</w:t>
      </w:r>
      <w:proofErr w:type="spellStart"/>
      <w:r w:rsidRPr="002E290A">
        <w:rPr>
          <w:rFonts w:ascii="Times New Roman" w:hAnsi="Times New Roman" w:cs="Times New Roman"/>
          <w:sz w:val="24"/>
          <w:szCs w:val="24"/>
        </w:rPr>
        <w:t>centred</w:t>
      </w:r>
      <w:proofErr w:type="spellEnd"/>
      <w:r w:rsidRPr="002E290A">
        <w:rPr>
          <w:rFonts w:ascii="Times New Roman" w:hAnsi="Times New Roman" w:cs="Times New Roman"/>
          <w:sz w:val="24"/>
          <w:szCs w:val="24"/>
        </w:rPr>
        <w:t xml:space="preserve"> care for people with complex care needs: Considerations for care providers, patients, caregivers and organizations. Health Expectations.</w:t>
      </w:r>
    </w:p>
    <w:p w14:paraId="13471FAB"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 xml:space="preserve">Reza, M. H. (2019). Components of transformational leadership behavior. EPRA International </w:t>
      </w:r>
    </w:p>
    <w:p w14:paraId="69EB6A4C" w14:textId="5979087A" w:rsidR="00E2517F" w:rsidRPr="002E290A" w:rsidRDefault="00E2517F" w:rsidP="00F96826">
      <w:pPr>
        <w:spacing w:line="480" w:lineRule="auto"/>
        <w:ind w:firstLine="720"/>
        <w:rPr>
          <w:rFonts w:ascii="Times New Roman" w:hAnsi="Times New Roman" w:cs="Times New Roman"/>
          <w:sz w:val="24"/>
          <w:szCs w:val="24"/>
        </w:rPr>
      </w:pPr>
      <w:r w:rsidRPr="002E290A">
        <w:rPr>
          <w:rFonts w:ascii="Times New Roman" w:hAnsi="Times New Roman" w:cs="Times New Roman"/>
          <w:sz w:val="24"/>
          <w:szCs w:val="24"/>
        </w:rPr>
        <w:t>Journal of Multidisciplinary Research (IJMR), 5.</w:t>
      </w:r>
    </w:p>
    <w:p w14:paraId="6DA382AF" w14:textId="77777777" w:rsidR="00F96826" w:rsidRDefault="00E2517F" w:rsidP="00F96826">
      <w:pPr>
        <w:spacing w:line="480" w:lineRule="auto"/>
        <w:rPr>
          <w:rFonts w:ascii="Times New Roman" w:hAnsi="Times New Roman" w:cs="Times New Roman"/>
          <w:sz w:val="24"/>
          <w:szCs w:val="24"/>
        </w:rPr>
      </w:pPr>
      <w:proofErr w:type="spellStart"/>
      <w:r w:rsidRPr="002E290A">
        <w:rPr>
          <w:rFonts w:ascii="Times New Roman" w:hAnsi="Times New Roman" w:cs="Times New Roman"/>
          <w:sz w:val="24"/>
          <w:szCs w:val="24"/>
        </w:rPr>
        <w:t>Rüzgar</w:t>
      </w:r>
      <w:proofErr w:type="spellEnd"/>
      <w:r w:rsidRPr="002E290A">
        <w:rPr>
          <w:rFonts w:ascii="Times New Roman" w:hAnsi="Times New Roman" w:cs="Times New Roman"/>
          <w:sz w:val="24"/>
          <w:szCs w:val="24"/>
        </w:rPr>
        <w:t xml:space="preserve">, N. (2018). The effect of leaders’ adoption of task-oriented or relationship-oriented </w:t>
      </w:r>
    </w:p>
    <w:p w14:paraId="0759CE70" w14:textId="2A969374"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t xml:space="preserve">leadership style on leader-member exchange (LMX), in the organizations that are active </w:t>
      </w:r>
      <w:proofErr w:type="gramStart"/>
      <w:r w:rsidRPr="002E290A">
        <w:rPr>
          <w:rFonts w:ascii="Times New Roman" w:hAnsi="Times New Roman" w:cs="Times New Roman"/>
          <w:sz w:val="24"/>
          <w:szCs w:val="24"/>
        </w:rPr>
        <w:t>in service</w:t>
      </w:r>
      <w:proofErr w:type="gramEnd"/>
      <w:r w:rsidRPr="002E290A">
        <w:rPr>
          <w:rFonts w:ascii="Times New Roman" w:hAnsi="Times New Roman" w:cs="Times New Roman"/>
          <w:sz w:val="24"/>
          <w:szCs w:val="24"/>
        </w:rPr>
        <w:t xml:space="preserve"> sector: A research on tourism agencies. Journal of Business Administration Research, 7(1), 50-60.</w:t>
      </w:r>
    </w:p>
    <w:p w14:paraId="2A45D6E7"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Velasco, F., Batista-</w:t>
      </w:r>
      <w:proofErr w:type="spellStart"/>
      <w:r w:rsidRPr="002E290A">
        <w:rPr>
          <w:rFonts w:ascii="Times New Roman" w:hAnsi="Times New Roman" w:cs="Times New Roman"/>
          <w:sz w:val="24"/>
          <w:szCs w:val="24"/>
        </w:rPr>
        <w:t>Foguet</w:t>
      </w:r>
      <w:proofErr w:type="spellEnd"/>
      <w:r w:rsidRPr="002E290A">
        <w:rPr>
          <w:rFonts w:ascii="Times New Roman" w:hAnsi="Times New Roman" w:cs="Times New Roman"/>
          <w:sz w:val="24"/>
          <w:szCs w:val="24"/>
        </w:rPr>
        <w:t xml:space="preserve">, J. M., &amp; </w:t>
      </w:r>
      <w:proofErr w:type="spellStart"/>
      <w:r w:rsidRPr="002E290A">
        <w:rPr>
          <w:rFonts w:ascii="Times New Roman" w:hAnsi="Times New Roman" w:cs="Times New Roman"/>
          <w:sz w:val="24"/>
          <w:szCs w:val="24"/>
        </w:rPr>
        <w:t>Emmerling</w:t>
      </w:r>
      <w:proofErr w:type="spellEnd"/>
      <w:r w:rsidRPr="002E290A">
        <w:rPr>
          <w:rFonts w:ascii="Times New Roman" w:hAnsi="Times New Roman" w:cs="Times New Roman"/>
          <w:sz w:val="24"/>
          <w:szCs w:val="24"/>
        </w:rPr>
        <w:t xml:space="preserve">, R. J. (2019). Are we making progress? </w:t>
      </w:r>
    </w:p>
    <w:p w14:paraId="1B515696" w14:textId="23DB2C79"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t>assessing goal-directed behaviors in leadership development programs. Frontiers in psychology, 10, 1345.</w:t>
      </w:r>
    </w:p>
    <w:p w14:paraId="73E2105C" w14:textId="77777777" w:rsidR="00F96826" w:rsidRDefault="00E2517F" w:rsidP="00F96826">
      <w:pPr>
        <w:spacing w:line="480" w:lineRule="auto"/>
        <w:rPr>
          <w:rFonts w:ascii="Times New Roman" w:hAnsi="Times New Roman" w:cs="Times New Roman"/>
          <w:sz w:val="24"/>
          <w:szCs w:val="24"/>
        </w:rPr>
      </w:pPr>
      <w:r w:rsidRPr="002E290A">
        <w:rPr>
          <w:rFonts w:ascii="Times New Roman" w:hAnsi="Times New Roman" w:cs="Times New Roman"/>
          <w:sz w:val="24"/>
          <w:szCs w:val="24"/>
        </w:rPr>
        <w:t>Woods, P., &amp; Woods, G. (2004). Modernizing leadership through private participation: a</w:t>
      </w:r>
    </w:p>
    <w:p w14:paraId="1A737F4D" w14:textId="3838BE1C" w:rsidR="00E2517F" w:rsidRPr="002E290A" w:rsidRDefault="00E2517F" w:rsidP="00F96826">
      <w:pPr>
        <w:spacing w:line="480" w:lineRule="auto"/>
        <w:ind w:left="720"/>
        <w:rPr>
          <w:rFonts w:ascii="Times New Roman" w:hAnsi="Times New Roman" w:cs="Times New Roman"/>
          <w:sz w:val="24"/>
          <w:szCs w:val="24"/>
        </w:rPr>
      </w:pPr>
      <w:r w:rsidRPr="002E290A">
        <w:rPr>
          <w:rFonts w:ascii="Times New Roman" w:hAnsi="Times New Roman" w:cs="Times New Roman"/>
          <w:sz w:val="24"/>
          <w:szCs w:val="24"/>
        </w:rPr>
        <w:t>marriage of inconvenience with public ethos? Journal of Education Policy, 19(6), 643-672. doi:10. 1 080/0268093042000300445. Retrieved on 9th February 2021, https://www.tandfonline.com/doi/abs/10.1080/0268093042000300445</w:t>
      </w:r>
    </w:p>
    <w:p w14:paraId="41FA115B" w14:textId="5BE77966" w:rsidR="00725FE9" w:rsidRPr="002E290A" w:rsidRDefault="00725FE9" w:rsidP="00F96826">
      <w:pPr>
        <w:spacing w:line="480" w:lineRule="auto"/>
        <w:jc w:val="both"/>
        <w:rPr>
          <w:rFonts w:ascii="Times New Roman" w:hAnsi="Times New Roman" w:cs="Times New Roman"/>
          <w:sz w:val="24"/>
          <w:szCs w:val="24"/>
        </w:rPr>
      </w:pPr>
    </w:p>
    <w:sectPr w:rsidR="00725FE9" w:rsidRPr="002E290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2EAB3" w14:textId="77777777" w:rsidR="001422B1" w:rsidRDefault="001422B1">
      <w:pPr>
        <w:spacing w:after="0" w:line="240" w:lineRule="auto"/>
      </w:pPr>
      <w:r>
        <w:separator/>
      </w:r>
    </w:p>
  </w:endnote>
  <w:endnote w:type="continuationSeparator" w:id="0">
    <w:p w14:paraId="0CB11284" w14:textId="77777777" w:rsidR="001422B1" w:rsidRDefault="001422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76674" w14:textId="77777777" w:rsidR="001422B1" w:rsidRDefault="001422B1">
      <w:pPr>
        <w:spacing w:after="0" w:line="240" w:lineRule="auto"/>
      </w:pPr>
      <w:r>
        <w:separator/>
      </w:r>
    </w:p>
  </w:footnote>
  <w:footnote w:type="continuationSeparator" w:id="0">
    <w:p w14:paraId="64BB595C" w14:textId="77777777" w:rsidR="001422B1" w:rsidRDefault="001422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133157818"/>
      <w:docPartObj>
        <w:docPartGallery w:val="Page Numbers (Top of Page)"/>
        <w:docPartUnique/>
      </w:docPartObj>
    </w:sdtPr>
    <w:sdtEndPr>
      <w:rPr>
        <w:noProof/>
      </w:rPr>
    </w:sdtEndPr>
    <w:sdtContent>
      <w:p w14:paraId="097B2063" w14:textId="27D0F8D8" w:rsidR="00875DD4" w:rsidRPr="00425CB0" w:rsidRDefault="00725FE9" w:rsidP="00725FE9">
        <w:pPr>
          <w:pStyle w:val="Header"/>
          <w:rPr>
            <w:rFonts w:ascii="Times New Roman" w:hAnsi="Times New Roman" w:cs="Times New Roman"/>
            <w:sz w:val="24"/>
            <w:szCs w:val="24"/>
          </w:rPr>
        </w:pPr>
        <w:r w:rsidRPr="00425CB0">
          <w:rPr>
            <w:rFonts w:ascii="Times New Roman" w:hAnsi="Times New Roman" w:cs="Times New Roman"/>
            <w:sz w:val="24"/>
            <w:szCs w:val="24"/>
          </w:rPr>
          <w:t xml:space="preserve">LEADERSHIP MOTIVATION AND ITS </w:t>
        </w:r>
        <w:r w:rsidR="00425CB0" w:rsidRPr="00425CB0">
          <w:rPr>
            <w:rFonts w:ascii="Times New Roman" w:hAnsi="Times New Roman" w:cs="Times New Roman"/>
            <w:sz w:val="24"/>
            <w:szCs w:val="24"/>
          </w:rPr>
          <w:t xml:space="preserve">EFFECT ON EMPLOYEE PERFORMANCE </w:t>
        </w:r>
        <w:r w:rsidR="00425CB0" w:rsidRPr="00425CB0">
          <w:rPr>
            <w:rFonts w:ascii="Times New Roman" w:hAnsi="Times New Roman" w:cs="Times New Roman"/>
            <w:sz w:val="24"/>
            <w:szCs w:val="24"/>
          </w:rPr>
          <w:tab/>
        </w:r>
        <w:r w:rsidR="00875DD4" w:rsidRPr="00425CB0">
          <w:rPr>
            <w:rFonts w:ascii="Times New Roman" w:hAnsi="Times New Roman" w:cs="Times New Roman"/>
            <w:sz w:val="24"/>
            <w:szCs w:val="24"/>
          </w:rPr>
          <w:fldChar w:fldCharType="begin"/>
        </w:r>
        <w:r w:rsidR="00875DD4" w:rsidRPr="00425CB0">
          <w:rPr>
            <w:rFonts w:ascii="Times New Roman" w:hAnsi="Times New Roman" w:cs="Times New Roman"/>
            <w:sz w:val="24"/>
            <w:szCs w:val="24"/>
          </w:rPr>
          <w:instrText xml:space="preserve"> PAGE   \* MERGEFORMAT </w:instrText>
        </w:r>
        <w:r w:rsidR="00875DD4" w:rsidRPr="00425CB0">
          <w:rPr>
            <w:rFonts w:ascii="Times New Roman" w:hAnsi="Times New Roman" w:cs="Times New Roman"/>
            <w:sz w:val="24"/>
            <w:szCs w:val="24"/>
          </w:rPr>
          <w:fldChar w:fldCharType="separate"/>
        </w:r>
        <w:r w:rsidR="00F23A8F">
          <w:rPr>
            <w:rFonts w:ascii="Times New Roman" w:hAnsi="Times New Roman" w:cs="Times New Roman"/>
            <w:noProof/>
            <w:sz w:val="24"/>
            <w:szCs w:val="24"/>
          </w:rPr>
          <w:t>1</w:t>
        </w:r>
        <w:r w:rsidR="00875DD4" w:rsidRPr="00425CB0">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zQ1MTWxNDAwtjRU0lEKTi0uzszPAykwrAUAn7PqnywAAAA="/>
  </w:docVars>
  <w:rsids>
    <w:rsidRoot w:val="00EE4FD8"/>
    <w:rsid w:val="0001530F"/>
    <w:rsid w:val="0002718A"/>
    <w:rsid w:val="00030F16"/>
    <w:rsid w:val="00037086"/>
    <w:rsid w:val="00046B29"/>
    <w:rsid w:val="00060D20"/>
    <w:rsid w:val="00064596"/>
    <w:rsid w:val="00066F21"/>
    <w:rsid w:val="0007205D"/>
    <w:rsid w:val="0008794E"/>
    <w:rsid w:val="000A028A"/>
    <w:rsid w:val="000A1082"/>
    <w:rsid w:val="000C4866"/>
    <w:rsid w:val="000C6CF5"/>
    <w:rsid w:val="000D5364"/>
    <w:rsid w:val="000E1F32"/>
    <w:rsid w:val="000E6FBA"/>
    <w:rsid w:val="000F39C6"/>
    <w:rsid w:val="000F7135"/>
    <w:rsid w:val="00105BF0"/>
    <w:rsid w:val="00113AF3"/>
    <w:rsid w:val="0011608D"/>
    <w:rsid w:val="0012256D"/>
    <w:rsid w:val="00133529"/>
    <w:rsid w:val="00133728"/>
    <w:rsid w:val="00136F19"/>
    <w:rsid w:val="001422B1"/>
    <w:rsid w:val="001542C9"/>
    <w:rsid w:val="001566F1"/>
    <w:rsid w:val="001659B8"/>
    <w:rsid w:val="0017682C"/>
    <w:rsid w:val="00176C03"/>
    <w:rsid w:val="00193783"/>
    <w:rsid w:val="0019693E"/>
    <w:rsid w:val="0019769D"/>
    <w:rsid w:val="001B19DC"/>
    <w:rsid w:val="001B1E4D"/>
    <w:rsid w:val="001B5496"/>
    <w:rsid w:val="001B73FB"/>
    <w:rsid w:val="001C4A67"/>
    <w:rsid w:val="001D33F4"/>
    <w:rsid w:val="001D5203"/>
    <w:rsid w:val="001E1E8E"/>
    <w:rsid w:val="002047BD"/>
    <w:rsid w:val="00217584"/>
    <w:rsid w:val="0022106E"/>
    <w:rsid w:val="002225AE"/>
    <w:rsid w:val="0022418F"/>
    <w:rsid w:val="00254980"/>
    <w:rsid w:val="00265AAF"/>
    <w:rsid w:val="00277DEC"/>
    <w:rsid w:val="002A114E"/>
    <w:rsid w:val="002A2650"/>
    <w:rsid w:val="002A2852"/>
    <w:rsid w:val="002A7216"/>
    <w:rsid w:val="002A7A51"/>
    <w:rsid w:val="002B2B3D"/>
    <w:rsid w:val="002D264F"/>
    <w:rsid w:val="002E290A"/>
    <w:rsid w:val="002F289D"/>
    <w:rsid w:val="003064A6"/>
    <w:rsid w:val="003132FE"/>
    <w:rsid w:val="0032248A"/>
    <w:rsid w:val="00325FCB"/>
    <w:rsid w:val="003262C1"/>
    <w:rsid w:val="0033562A"/>
    <w:rsid w:val="00336FBF"/>
    <w:rsid w:val="00340244"/>
    <w:rsid w:val="00342654"/>
    <w:rsid w:val="00344A55"/>
    <w:rsid w:val="003510D0"/>
    <w:rsid w:val="00355A76"/>
    <w:rsid w:val="00357CAD"/>
    <w:rsid w:val="003600FB"/>
    <w:rsid w:val="003677CB"/>
    <w:rsid w:val="00373C2D"/>
    <w:rsid w:val="0038445A"/>
    <w:rsid w:val="00394B81"/>
    <w:rsid w:val="003A0D56"/>
    <w:rsid w:val="003B3638"/>
    <w:rsid w:val="003C1FFE"/>
    <w:rsid w:val="003E1748"/>
    <w:rsid w:val="003E6AB1"/>
    <w:rsid w:val="003F10B3"/>
    <w:rsid w:val="003F5FEF"/>
    <w:rsid w:val="003F7BC6"/>
    <w:rsid w:val="004140F2"/>
    <w:rsid w:val="00425CB0"/>
    <w:rsid w:val="00426BB9"/>
    <w:rsid w:val="0043374E"/>
    <w:rsid w:val="004522B0"/>
    <w:rsid w:val="00455386"/>
    <w:rsid w:val="00470CCD"/>
    <w:rsid w:val="00484593"/>
    <w:rsid w:val="004A0DA9"/>
    <w:rsid w:val="004A1485"/>
    <w:rsid w:val="004A61F5"/>
    <w:rsid w:val="004B390C"/>
    <w:rsid w:val="004B3F2F"/>
    <w:rsid w:val="004C6835"/>
    <w:rsid w:val="004D0C62"/>
    <w:rsid w:val="004E1986"/>
    <w:rsid w:val="004F3B9C"/>
    <w:rsid w:val="005066AF"/>
    <w:rsid w:val="00510816"/>
    <w:rsid w:val="00521BD4"/>
    <w:rsid w:val="005239A2"/>
    <w:rsid w:val="00532008"/>
    <w:rsid w:val="005351B9"/>
    <w:rsid w:val="00535A0B"/>
    <w:rsid w:val="00566C2B"/>
    <w:rsid w:val="00567084"/>
    <w:rsid w:val="0057490B"/>
    <w:rsid w:val="005A31C3"/>
    <w:rsid w:val="005A46C9"/>
    <w:rsid w:val="005C0463"/>
    <w:rsid w:val="005C55D0"/>
    <w:rsid w:val="005C73CA"/>
    <w:rsid w:val="005D197C"/>
    <w:rsid w:val="005E0065"/>
    <w:rsid w:val="005E5279"/>
    <w:rsid w:val="005F43FE"/>
    <w:rsid w:val="005F60D5"/>
    <w:rsid w:val="00623771"/>
    <w:rsid w:val="00630760"/>
    <w:rsid w:val="0064601B"/>
    <w:rsid w:val="006470A6"/>
    <w:rsid w:val="00655090"/>
    <w:rsid w:val="00664F42"/>
    <w:rsid w:val="00680076"/>
    <w:rsid w:val="00680937"/>
    <w:rsid w:val="006858EC"/>
    <w:rsid w:val="00687B2C"/>
    <w:rsid w:val="00690BE1"/>
    <w:rsid w:val="006B3A1C"/>
    <w:rsid w:val="006C1CCC"/>
    <w:rsid w:val="006D1E04"/>
    <w:rsid w:val="006D50BC"/>
    <w:rsid w:val="006E11EC"/>
    <w:rsid w:val="006E5382"/>
    <w:rsid w:val="00716DD6"/>
    <w:rsid w:val="0072132E"/>
    <w:rsid w:val="00725CA8"/>
    <w:rsid w:val="00725FE9"/>
    <w:rsid w:val="00727812"/>
    <w:rsid w:val="0073664C"/>
    <w:rsid w:val="00756732"/>
    <w:rsid w:val="00764171"/>
    <w:rsid w:val="00776D9C"/>
    <w:rsid w:val="00787B3E"/>
    <w:rsid w:val="007A6302"/>
    <w:rsid w:val="007C05A4"/>
    <w:rsid w:val="007D75F3"/>
    <w:rsid w:val="00800436"/>
    <w:rsid w:val="00802403"/>
    <w:rsid w:val="00826456"/>
    <w:rsid w:val="00830851"/>
    <w:rsid w:val="008314DF"/>
    <w:rsid w:val="008334CC"/>
    <w:rsid w:val="00837CD5"/>
    <w:rsid w:val="00850BE4"/>
    <w:rsid w:val="0085228E"/>
    <w:rsid w:val="00867F44"/>
    <w:rsid w:val="00872723"/>
    <w:rsid w:val="00874959"/>
    <w:rsid w:val="00875DD4"/>
    <w:rsid w:val="00883969"/>
    <w:rsid w:val="00892545"/>
    <w:rsid w:val="00894553"/>
    <w:rsid w:val="008B4094"/>
    <w:rsid w:val="008B5456"/>
    <w:rsid w:val="008B7F62"/>
    <w:rsid w:val="008C6510"/>
    <w:rsid w:val="008D1E23"/>
    <w:rsid w:val="008D3F8B"/>
    <w:rsid w:val="008E13E6"/>
    <w:rsid w:val="008E5D48"/>
    <w:rsid w:val="008F294B"/>
    <w:rsid w:val="00904C66"/>
    <w:rsid w:val="00910E07"/>
    <w:rsid w:val="00912EA1"/>
    <w:rsid w:val="009164C8"/>
    <w:rsid w:val="009213AD"/>
    <w:rsid w:val="009226FA"/>
    <w:rsid w:val="0092322C"/>
    <w:rsid w:val="0092457B"/>
    <w:rsid w:val="009307DF"/>
    <w:rsid w:val="0093162B"/>
    <w:rsid w:val="00936382"/>
    <w:rsid w:val="00941FC3"/>
    <w:rsid w:val="00946C9A"/>
    <w:rsid w:val="00954579"/>
    <w:rsid w:val="009607A8"/>
    <w:rsid w:val="0096207E"/>
    <w:rsid w:val="00962306"/>
    <w:rsid w:val="00963399"/>
    <w:rsid w:val="00976C13"/>
    <w:rsid w:val="00987386"/>
    <w:rsid w:val="00996039"/>
    <w:rsid w:val="00997E4A"/>
    <w:rsid w:val="009B7E0C"/>
    <w:rsid w:val="009C0BFF"/>
    <w:rsid w:val="009C1842"/>
    <w:rsid w:val="009E101E"/>
    <w:rsid w:val="009E32FA"/>
    <w:rsid w:val="009E3FBD"/>
    <w:rsid w:val="009F0B83"/>
    <w:rsid w:val="00A02130"/>
    <w:rsid w:val="00A04A09"/>
    <w:rsid w:val="00A05537"/>
    <w:rsid w:val="00A05F2C"/>
    <w:rsid w:val="00A309C6"/>
    <w:rsid w:val="00A4588D"/>
    <w:rsid w:val="00A47B9B"/>
    <w:rsid w:val="00A47FE6"/>
    <w:rsid w:val="00A505AC"/>
    <w:rsid w:val="00A57864"/>
    <w:rsid w:val="00A6264F"/>
    <w:rsid w:val="00A76471"/>
    <w:rsid w:val="00A7761E"/>
    <w:rsid w:val="00A91562"/>
    <w:rsid w:val="00A95F10"/>
    <w:rsid w:val="00AA2F39"/>
    <w:rsid w:val="00AB23E5"/>
    <w:rsid w:val="00AC452B"/>
    <w:rsid w:val="00AD4D3C"/>
    <w:rsid w:val="00AF4DDD"/>
    <w:rsid w:val="00B01334"/>
    <w:rsid w:val="00B03C97"/>
    <w:rsid w:val="00B05B63"/>
    <w:rsid w:val="00B07F2C"/>
    <w:rsid w:val="00B12C5B"/>
    <w:rsid w:val="00B14FDA"/>
    <w:rsid w:val="00B16CB2"/>
    <w:rsid w:val="00B2152A"/>
    <w:rsid w:val="00B22E82"/>
    <w:rsid w:val="00B3162D"/>
    <w:rsid w:val="00B367FE"/>
    <w:rsid w:val="00B37774"/>
    <w:rsid w:val="00B42839"/>
    <w:rsid w:val="00B540AC"/>
    <w:rsid w:val="00B57302"/>
    <w:rsid w:val="00B61FA1"/>
    <w:rsid w:val="00B718CD"/>
    <w:rsid w:val="00B74AF8"/>
    <w:rsid w:val="00B818CD"/>
    <w:rsid w:val="00B84C2C"/>
    <w:rsid w:val="00B92E06"/>
    <w:rsid w:val="00BA0EC6"/>
    <w:rsid w:val="00BA277D"/>
    <w:rsid w:val="00BA480E"/>
    <w:rsid w:val="00BA78EC"/>
    <w:rsid w:val="00BB765B"/>
    <w:rsid w:val="00BD2B12"/>
    <w:rsid w:val="00BD6B44"/>
    <w:rsid w:val="00BE7293"/>
    <w:rsid w:val="00C01C64"/>
    <w:rsid w:val="00C045F1"/>
    <w:rsid w:val="00C11F7F"/>
    <w:rsid w:val="00C14817"/>
    <w:rsid w:val="00C16CC0"/>
    <w:rsid w:val="00C26C14"/>
    <w:rsid w:val="00C366C8"/>
    <w:rsid w:val="00C50B6C"/>
    <w:rsid w:val="00C51C25"/>
    <w:rsid w:val="00C53E35"/>
    <w:rsid w:val="00C55B2F"/>
    <w:rsid w:val="00C6329A"/>
    <w:rsid w:val="00C63BE5"/>
    <w:rsid w:val="00C649F1"/>
    <w:rsid w:val="00C70F96"/>
    <w:rsid w:val="00C76160"/>
    <w:rsid w:val="00C857BB"/>
    <w:rsid w:val="00C94D83"/>
    <w:rsid w:val="00C971F5"/>
    <w:rsid w:val="00CA077B"/>
    <w:rsid w:val="00CB1A5F"/>
    <w:rsid w:val="00CC446D"/>
    <w:rsid w:val="00CE1EAF"/>
    <w:rsid w:val="00CF023F"/>
    <w:rsid w:val="00D1045B"/>
    <w:rsid w:val="00D37551"/>
    <w:rsid w:val="00D37D8A"/>
    <w:rsid w:val="00D443BE"/>
    <w:rsid w:val="00D47E0D"/>
    <w:rsid w:val="00D51D45"/>
    <w:rsid w:val="00D71113"/>
    <w:rsid w:val="00D7283B"/>
    <w:rsid w:val="00D90A94"/>
    <w:rsid w:val="00DB3311"/>
    <w:rsid w:val="00DB3F6C"/>
    <w:rsid w:val="00DB4694"/>
    <w:rsid w:val="00DB498D"/>
    <w:rsid w:val="00DC4FD3"/>
    <w:rsid w:val="00DD008F"/>
    <w:rsid w:val="00DD148E"/>
    <w:rsid w:val="00DD72B9"/>
    <w:rsid w:val="00DE23C7"/>
    <w:rsid w:val="00DE5AAB"/>
    <w:rsid w:val="00E06E87"/>
    <w:rsid w:val="00E15C14"/>
    <w:rsid w:val="00E2517F"/>
    <w:rsid w:val="00E35D89"/>
    <w:rsid w:val="00E36972"/>
    <w:rsid w:val="00E416D5"/>
    <w:rsid w:val="00E47376"/>
    <w:rsid w:val="00E47637"/>
    <w:rsid w:val="00E6639C"/>
    <w:rsid w:val="00E6702D"/>
    <w:rsid w:val="00E77902"/>
    <w:rsid w:val="00E77C3E"/>
    <w:rsid w:val="00E91496"/>
    <w:rsid w:val="00E93E9D"/>
    <w:rsid w:val="00EA5A8F"/>
    <w:rsid w:val="00EB5C8C"/>
    <w:rsid w:val="00EB7D68"/>
    <w:rsid w:val="00EC142B"/>
    <w:rsid w:val="00EC32E8"/>
    <w:rsid w:val="00EE23D4"/>
    <w:rsid w:val="00EE4FD8"/>
    <w:rsid w:val="00EF43A4"/>
    <w:rsid w:val="00EF4BB0"/>
    <w:rsid w:val="00EF5940"/>
    <w:rsid w:val="00F23A8F"/>
    <w:rsid w:val="00F243ED"/>
    <w:rsid w:val="00F34419"/>
    <w:rsid w:val="00F541AD"/>
    <w:rsid w:val="00F700AF"/>
    <w:rsid w:val="00F8526F"/>
    <w:rsid w:val="00F87AE3"/>
    <w:rsid w:val="00F963CD"/>
    <w:rsid w:val="00F96826"/>
    <w:rsid w:val="00F96F05"/>
    <w:rsid w:val="00FA0017"/>
    <w:rsid w:val="00FA6FA4"/>
    <w:rsid w:val="00FB0413"/>
    <w:rsid w:val="00FB15DB"/>
    <w:rsid w:val="00FB5758"/>
    <w:rsid w:val="00FC5399"/>
    <w:rsid w:val="00FE1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0BC20"/>
  <w15:docId w15:val="{4140E830-0BF6-4DB5-8F57-7795DE1A5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F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FD8"/>
  </w:style>
  <w:style w:type="paragraph" w:styleId="Footer">
    <w:name w:val="footer"/>
    <w:basedOn w:val="Normal"/>
    <w:link w:val="FooterChar"/>
    <w:uiPriority w:val="99"/>
    <w:unhideWhenUsed/>
    <w:rsid w:val="00EE4F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FD8"/>
  </w:style>
  <w:style w:type="character" w:styleId="Hyperlink">
    <w:name w:val="Hyperlink"/>
    <w:basedOn w:val="DefaultParagraphFont"/>
    <w:uiPriority w:val="99"/>
    <w:unhideWhenUsed/>
    <w:rsid w:val="009F0B8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4091</Words>
  <Characters>2332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zarus junior</dc:creator>
  <cp:lastModifiedBy>john matheka</cp:lastModifiedBy>
  <cp:revision>2</cp:revision>
  <dcterms:created xsi:type="dcterms:W3CDTF">2021-04-15T12:19:00Z</dcterms:created>
  <dcterms:modified xsi:type="dcterms:W3CDTF">2021-04-15T12:19:00Z</dcterms:modified>
</cp:coreProperties>
</file>